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CD431" w14:textId="77777777" w:rsidR="00AB0D33" w:rsidRPr="00484069" w:rsidRDefault="00AB0D33" w:rsidP="00AB0D33">
      <w:pPr>
        <w:contextualSpacing/>
        <w:rPr>
          <w:rFonts w:cs="Arial"/>
          <w:b/>
          <w:bCs/>
          <w:color w:val="000000"/>
          <w:szCs w:val="20"/>
        </w:rPr>
      </w:pPr>
      <w:r w:rsidRPr="00484069">
        <w:rPr>
          <w:rFonts w:cs="Arial"/>
          <w:b/>
          <w:color w:val="000000"/>
          <w:szCs w:val="20"/>
        </w:rPr>
        <w:t xml:space="preserve">Supplemental Table 1 </w:t>
      </w:r>
      <w:r w:rsidRPr="00484069">
        <w:rPr>
          <w:rFonts w:cs="Arial"/>
          <w:bCs/>
          <w:color w:val="000000"/>
          <w:szCs w:val="20"/>
        </w:rPr>
        <w:t>Patient Characteristics in risk factor clusters identified by performing latent class analysis of patients who died from COVID-19 during hospitalization</w:t>
      </w:r>
    </w:p>
    <w:tbl>
      <w:tblPr>
        <w:tblW w:w="9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9"/>
        <w:gridCol w:w="1860"/>
        <w:gridCol w:w="1740"/>
        <w:gridCol w:w="1700"/>
        <w:gridCol w:w="960"/>
      </w:tblGrid>
      <w:tr w:rsidR="00AB0D33" w:rsidRPr="00484069" w14:paraId="11919E02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57C5563C" w14:textId="77777777" w:rsidR="00AB0D33" w:rsidRPr="00484069" w:rsidRDefault="00AB0D33" w:rsidP="004E61BE">
            <w:pPr>
              <w:rPr>
                <w:rFonts w:cs="Arial"/>
                <w:b/>
                <w:bCs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b/>
                <w:color w:val="000000"/>
                <w:szCs w:val="20"/>
              </w:rPr>
              <w:br w:type="page"/>
            </w:r>
            <w:r w:rsidRPr="00484069">
              <w:rPr>
                <w:rFonts w:cs="Arial"/>
                <w:b/>
                <w:bCs/>
                <w:color w:val="000000"/>
                <w:szCs w:val="20"/>
                <w:lang w:eastAsia="zh-CN"/>
              </w:rPr>
              <w:t xml:space="preserve"> Characteristics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488A0DFE" w14:textId="77777777" w:rsidR="00AB0D33" w:rsidRPr="00484069" w:rsidRDefault="00AB0D33" w:rsidP="004E61BE">
            <w:pPr>
              <w:jc w:val="center"/>
              <w:rPr>
                <w:rFonts w:cs="Arial"/>
                <w:b/>
                <w:bCs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b/>
                <w:bCs/>
                <w:color w:val="000000"/>
                <w:szCs w:val="20"/>
                <w:lang w:eastAsia="zh-CN"/>
              </w:rPr>
              <w:t>All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7347AD13" w14:textId="77777777" w:rsidR="00AB0D33" w:rsidRPr="00484069" w:rsidRDefault="00AB0D33" w:rsidP="004E61BE">
            <w:pPr>
              <w:jc w:val="center"/>
              <w:rPr>
                <w:rFonts w:cs="Arial"/>
                <w:b/>
                <w:bCs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b/>
                <w:bCs/>
                <w:color w:val="000000"/>
                <w:szCs w:val="20"/>
                <w:lang w:eastAsia="zh-CN"/>
              </w:rPr>
              <w:t>C1'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1FC7B002" w14:textId="77777777" w:rsidR="00AB0D33" w:rsidRPr="00484069" w:rsidRDefault="00AB0D33" w:rsidP="004E61BE">
            <w:pPr>
              <w:jc w:val="center"/>
              <w:rPr>
                <w:rFonts w:cs="Arial"/>
                <w:b/>
                <w:bCs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b/>
                <w:bCs/>
                <w:color w:val="000000"/>
                <w:szCs w:val="20"/>
                <w:lang w:eastAsia="zh-CN"/>
              </w:rPr>
              <w:t>C2'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B80B2D" w14:textId="77777777" w:rsidR="00AB0D33" w:rsidRPr="00484069" w:rsidRDefault="00AB0D33" w:rsidP="004E61BE">
            <w:pPr>
              <w:jc w:val="center"/>
              <w:rPr>
                <w:rFonts w:cs="Arial"/>
                <w:b/>
                <w:bCs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b/>
                <w:bCs/>
                <w:color w:val="000000"/>
                <w:szCs w:val="20"/>
                <w:lang w:eastAsia="zh-CN"/>
              </w:rPr>
              <w:t>P value</w:t>
            </w:r>
          </w:p>
        </w:tc>
      </w:tr>
      <w:tr w:rsidR="00AB0D33" w:rsidRPr="00484069" w14:paraId="3A37D9BB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1A677258" w14:textId="77777777" w:rsidR="00AB0D33" w:rsidRPr="00484069" w:rsidRDefault="00AB0D33" w:rsidP="004E61BE">
            <w:pPr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 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0D9A559D" w14:textId="77777777" w:rsidR="00AB0D33" w:rsidRPr="00484069" w:rsidRDefault="00AB0D33" w:rsidP="004E61BE">
            <w:pPr>
              <w:jc w:val="center"/>
              <w:rPr>
                <w:rFonts w:cs="Arial"/>
                <w:b/>
                <w:bCs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b/>
                <w:bCs/>
                <w:color w:val="000000"/>
                <w:szCs w:val="20"/>
                <w:lang w:eastAsia="zh-CN"/>
              </w:rPr>
              <w:t>N=75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74D331FD" w14:textId="77777777" w:rsidR="00AB0D33" w:rsidRPr="00484069" w:rsidRDefault="00AB0D33" w:rsidP="004E61BE">
            <w:pPr>
              <w:jc w:val="center"/>
              <w:rPr>
                <w:rFonts w:cs="Arial"/>
                <w:b/>
                <w:bCs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b/>
                <w:bCs/>
                <w:color w:val="000000"/>
                <w:szCs w:val="20"/>
                <w:lang w:eastAsia="zh-CN"/>
              </w:rPr>
              <w:t>n=52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65319B76" w14:textId="77777777" w:rsidR="00AB0D33" w:rsidRPr="00484069" w:rsidRDefault="00AB0D33" w:rsidP="004E61BE">
            <w:pPr>
              <w:jc w:val="center"/>
              <w:rPr>
                <w:rFonts w:cs="Arial"/>
                <w:b/>
                <w:bCs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b/>
                <w:bCs/>
                <w:color w:val="000000"/>
                <w:szCs w:val="20"/>
                <w:lang w:eastAsia="zh-CN"/>
              </w:rPr>
              <w:t>n=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25F514" w14:textId="77777777" w:rsidR="00AB0D33" w:rsidRPr="00484069" w:rsidRDefault="00AB0D33" w:rsidP="004E61BE">
            <w:pPr>
              <w:jc w:val="center"/>
              <w:rPr>
                <w:rFonts w:cs="Arial"/>
                <w:b/>
                <w:bCs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b/>
                <w:bCs/>
                <w:color w:val="000000"/>
                <w:szCs w:val="20"/>
                <w:lang w:eastAsia="zh-CN"/>
              </w:rPr>
              <w:t> </w:t>
            </w:r>
          </w:p>
        </w:tc>
      </w:tr>
      <w:tr w:rsidR="00AB0D33" w:rsidRPr="00484069" w14:paraId="291C841D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0BA8B021" w14:textId="77777777" w:rsidR="00AB0D33" w:rsidRPr="00484069" w:rsidRDefault="00AB0D33" w:rsidP="004E61BE">
            <w:pPr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Risk factors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6179A99E" w14:textId="77777777" w:rsidR="00AB0D33" w:rsidRPr="00484069" w:rsidRDefault="00AB0D33" w:rsidP="004E61BE">
            <w:pPr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36D051E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86A06E5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976577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AB0D33" w:rsidRPr="00484069" w14:paraId="40FE144C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46050601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Age, years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49C43A6A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74.7 ± 16.7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801DD7C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83.4 ± 9.0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4A9AA3E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54.9 ± 12.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8DD3AB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AB0D33" w:rsidRPr="00484069" w14:paraId="6687462A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6E5D84E5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Age ≥65 years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14C0248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54 (72.0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A451E24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51 (98.1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38A2042D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 (13.0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86F58F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AB0D33" w:rsidRPr="00484069" w14:paraId="15E19EF9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6E9BA394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Male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63DF5B4D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50 (66.7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ABE809A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0 (57.7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49584F70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0 (87.0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EC5E1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2</w:t>
            </w:r>
          </w:p>
        </w:tc>
      </w:tr>
      <w:tr w:rsidR="00AB0D33" w:rsidRPr="00484069" w14:paraId="2232DBB7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0B9C8669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Nonwhite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0EDD165B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2 (29.3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52AF5AFA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8 (15.4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2C421252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4 (60.9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C5A409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AB0D33" w:rsidRPr="00484069" w14:paraId="4E3238A7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1423CB6F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BMI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3C400D88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8.0 ± 7.0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053FAB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6.8 ± 6.29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30C51B70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0.9 ± 7.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4BA67F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3</w:t>
            </w:r>
          </w:p>
        </w:tc>
      </w:tr>
      <w:tr w:rsidR="00AB0D33" w:rsidRPr="00484069" w14:paraId="407DCDFB" w14:textId="77777777" w:rsidTr="004E61BE">
        <w:trPr>
          <w:trHeight w:val="31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77B45008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BMI ≥30 kg/m</w:t>
            </w:r>
            <w:r w:rsidRPr="00484069">
              <w:rPr>
                <w:rFonts w:cs="Arial"/>
                <w:color w:val="000000"/>
                <w:szCs w:val="20"/>
                <w:vertAlign w:val="superscript"/>
                <w:lang w:eastAsia="zh-CN"/>
              </w:rPr>
              <w:t>2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5B6F3C4A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6 (34.7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5568C69D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3 (25.0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2F9845CF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3 (56.5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BAE8B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2</w:t>
            </w:r>
          </w:p>
        </w:tc>
      </w:tr>
      <w:tr w:rsidR="00AB0D33" w:rsidRPr="00484069" w14:paraId="559F2BA7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3553DD71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CAD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6D6307EC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0 (26.7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B33DAB4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0 (38.5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F59E98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 (0.0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5FE9F5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AB0D33" w:rsidRPr="00484069" w14:paraId="1A50B57C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565A82BA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HTN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69560A56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51 (68.0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4D76D3F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42 (80.8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7786C1DB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9 (39.1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C7E2B4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01</w:t>
            </w:r>
          </w:p>
        </w:tc>
      </w:tr>
      <w:tr w:rsidR="00AB0D33" w:rsidRPr="00484069" w14:paraId="0DD2B018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254F2253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CHF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67E4A08B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2 (16.0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48EFDEE5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2 (23.1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3546CE56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 (0.0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66763B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1</w:t>
            </w:r>
          </w:p>
        </w:tc>
      </w:tr>
      <w:tr w:rsidR="00AB0D33" w:rsidRPr="00484069" w14:paraId="2F10ECA4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66BA4988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DM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13A3C4D2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4 (32.0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CC25AAC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7 (32.7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171D3CAC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7 (30.4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AD5133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</w:tr>
      <w:tr w:rsidR="00AB0D33" w:rsidRPr="00484069" w14:paraId="5FED270D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3753249F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CKD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0BB0C7D3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4 (18.7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7EE97E3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2 (23.1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374595B7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 (8.7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8D547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20</w:t>
            </w:r>
          </w:p>
        </w:tc>
      </w:tr>
      <w:tr w:rsidR="00AB0D33" w:rsidRPr="00484069" w14:paraId="2EFDBC83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27FFF9D0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Neurological disease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221F5D1B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2 (29.3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843A5A8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9 (36.5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4636F77F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 (13.0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C19855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5</w:t>
            </w:r>
          </w:p>
        </w:tc>
      </w:tr>
      <w:tr w:rsidR="00AB0D33" w:rsidRPr="00484069" w14:paraId="2B7752AF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5735B9F1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Gastrointestinal disease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432B2FE9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1 (28.0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AD9E3EB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8 (34.6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4409AC40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 (13.0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21F315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9</w:t>
            </w:r>
          </w:p>
        </w:tc>
      </w:tr>
      <w:tr w:rsidR="00AB0D33" w:rsidRPr="00484069" w14:paraId="6E48C323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1BABC630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 xml:space="preserve">Pre-existing respiratory 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27DEE546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7 (22.7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D0E6CFF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7 (32.7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1D783FD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 (0.0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34EBDA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AB0D33" w:rsidRPr="00484069" w14:paraId="3683AAEE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787317B6" w14:textId="77777777" w:rsidR="00AB0D33" w:rsidRPr="00484069" w:rsidRDefault="00AB0D33" w:rsidP="004E61BE">
            <w:pPr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Treatments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7261A703" w14:textId="77777777" w:rsidR="00AB0D33" w:rsidRPr="00484069" w:rsidRDefault="00AB0D33" w:rsidP="004E61BE">
            <w:pPr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7510EB5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6BAE0FE4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A48B60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AB0D33" w:rsidRPr="00484069" w14:paraId="326C3AB9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74414A1E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Tocilizumab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07C5630D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0 (40.0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3A75B0D5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4 (26.9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00D9D5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6 (69.6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590046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01</w:t>
            </w:r>
          </w:p>
        </w:tc>
      </w:tr>
      <w:tr w:rsidR="00AB0D33" w:rsidRPr="00484069" w14:paraId="4446A323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7D159502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Protease inhibitors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40026AB5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5 (33.3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37C47AB2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2 (23.1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07A3C972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3 (56.5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73D888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1</w:t>
            </w:r>
          </w:p>
        </w:tc>
      </w:tr>
      <w:tr w:rsidR="00AB0D33" w:rsidRPr="00484069" w14:paraId="2BF1C215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64ED455D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Convalescent plasma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7D8ADDD8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 (4.0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536D983C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 (0.0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2E761DE0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 (13.0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64D952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3</w:t>
            </w:r>
          </w:p>
        </w:tc>
      </w:tr>
      <w:tr w:rsidR="00AB0D33" w:rsidRPr="00484069" w14:paraId="0865FFCE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74AF684E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Remdesivir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08417FE3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5 (6.67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53D3CB34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 (0.0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7F277C6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5 (21.7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DB840F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02</w:t>
            </w:r>
          </w:p>
        </w:tc>
      </w:tr>
      <w:tr w:rsidR="00AB0D33" w:rsidRPr="00484069" w14:paraId="3D7158AC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4C1338D5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Anticoagulation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187829A9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9 (52.0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54E2E98C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2 (42.3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20267FB2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7 (73.9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FD8F59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2</w:t>
            </w:r>
          </w:p>
        </w:tc>
      </w:tr>
      <w:tr w:rsidR="00AB0D33" w:rsidRPr="00484069" w14:paraId="7E9568BA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40638465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Hemodialysis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44DADC3A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9 (12.0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B3F662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 (5.8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6A3DB748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6 (26.1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AD474E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2</w:t>
            </w:r>
          </w:p>
        </w:tc>
      </w:tr>
      <w:tr w:rsidR="00AB0D33" w:rsidRPr="00484069" w14:paraId="7CC6A952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44DFAF44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Intubation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54539BBE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5 (46.7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68AB246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6 (30.8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31E5F0A3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9 (82.6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D4D6272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  <w:tr w:rsidR="00AB0D33" w:rsidRPr="00484069" w14:paraId="0B05EA89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6C5A9CEE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lastRenderedPageBreak/>
              <w:t>Oxygen (FiO2)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6B435743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60 ± 0.31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1778879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65 ± 0.29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31BB496C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49 ± 0.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FC884D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6</w:t>
            </w:r>
          </w:p>
        </w:tc>
      </w:tr>
      <w:tr w:rsidR="00AB0D33" w:rsidRPr="00484069" w14:paraId="03210E3B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7D034748" w14:textId="77777777" w:rsidR="00AB0D33" w:rsidRPr="00484069" w:rsidRDefault="00AB0D33" w:rsidP="004E61BE">
            <w:pPr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Laboratory Data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01D29A3C" w14:textId="77777777" w:rsidR="00AB0D33" w:rsidRPr="00484069" w:rsidRDefault="00AB0D33" w:rsidP="004E61BE">
            <w:pPr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77393B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77F5A100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2E7A93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AB0D33" w:rsidRPr="00484069" w14:paraId="5BA93523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262BA316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Creatinine, mg/dL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731C389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.53 ± 2.06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CB2FEA6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.29 ± 1.81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19DFF668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.06 ± 2.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FCADED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19</w:t>
            </w:r>
          </w:p>
        </w:tc>
      </w:tr>
      <w:tr w:rsidR="00AB0D33" w:rsidRPr="00484069" w14:paraId="5CBA61FA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056869F8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Troponin, ng/mL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11B5F1F0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.77 ± 12.70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C0F496D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.67 ± 5.08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418087C8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5.25 ± 21.8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E5CB6F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44</w:t>
            </w:r>
          </w:p>
        </w:tc>
      </w:tr>
      <w:tr w:rsidR="00AB0D33" w:rsidRPr="00484069" w14:paraId="134FC202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754D8903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 xml:space="preserve">Pro-BNP, </w:t>
            </w:r>
            <w:proofErr w:type="spellStart"/>
            <w:r w:rsidRPr="00484069">
              <w:rPr>
                <w:rFonts w:cs="Arial"/>
                <w:color w:val="000000"/>
                <w:szCs w:val="20"/>
                <w:lang w:eastAsia="zh-CN"/>
              </w:rPr>
              <w:t>pg</w:t>
            </w:r>
            <w:proofErr w:type="spellEnd"/>
            <w:r w:rsidRPr="00484069">
              <w:rPr>
                <w:rFonts w:cs="Arial"/>
                <w:color w:val="000000"/>
                <w:szCs w:val="20"/>
                <w:lang w:eastAsia="zh-CN"/>
              </w:rPr>
              <w:t>/mL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3A8E2616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6817 ± 8056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7A57E657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7518 ± 9173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192C9B55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5493 ± 53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4FCBF1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32</w:t>
            </w:r>
          </w:p>
        </w:tc>
      </w:tr>
      <w:tr w:rsidR="00AB0D33" w:rsidRPr="00484069" w14:paraId="4A517B6A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75D277F4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Ferritin, ng/mL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2650B272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902 ± 9650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0DA7AFC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474 ± 6033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8ACD888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7099 ± 145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FBC214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18</w:t>
            </w:r>
          </w:p>
        </w:tc>
      </w:tr>
      <w:tr w:rsidR="00AB0D33" w:rsidRPr="00484069" w14:paraId="27C88422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32F87EFB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CRP, mg/L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022C2520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5.2 ± 73.5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7298EA1B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2.6 ± 10.8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6F59F177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84.4 ± 117.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91431C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08</w:t>
            </w:r>
          </w:p>
        </w:tc>
      </w:tr>
      <w:tr w:rsidR="00AB0D33" w:rsidRPr="00484069" w14:paraId="3539E7CF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5281C299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D-dimer, mg/L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571354E7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1.6 ± 12.2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BACFC49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8.5 ± 10.3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657323E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7.8 ± 13.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2F576D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07</w:t>
            </w:r>
          </w:p>
        </w:tc>
      </w:tr>
      <w:tr w:rsidR="00AB0D33" w:rsidRPr="00484069" w14:paraId="36E909BB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097EC9AB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ALT, U/L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600B53F3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311 ± 914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2DA07F46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37 ± 276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013F6CC9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695 ± 15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3D1204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10</w:t>
            </w:r>
          </w:p>
        </w:tc>
      </w:tr>
      <w:tr w:rsidR="00AB0D33" w:rsidRPr="00484069" w14:paraId="45FD3A99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25272E11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AST, U/L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6B1F0190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572 ± 1694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F8BE4C8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67 ± 806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4D47CAF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247 ± 27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C02FF8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10</w:t>
            </w:r>
          </w:p>
        </w:tc>
      </w:tr>
      <w:tr w:rsidR="00AB0D33" w:rsidRPr="00484069" w14:paraId="13996BE8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1EBDE304" w14:textId="77777777" w:rsidR="00AB0D33" w:rsidRPr="00484069" w:rsidRDefault="00AB0D33" w:rsidP="004E61BE">
            <w:pPr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Outcomes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75BAC559" w14:textId="77777777" w:rsidR="00AB0D33" w:rsidRPr="00484069" w:rsidRDefault="00AB0D33" w:rsidP="004E61BE">
            <w:pPr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1931F0AE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2BEAF4BD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BBD2F8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AB0D33" w:rsidRPr="00484069" w14:paraId="35B40CAF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7FCD67D6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Length of stay, days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061584AA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1.3 ± 10.1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28F346B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7.8 ± 5.1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4ADAAB5C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19.3 ± 13.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ECD4FF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0.001</w:t>
            </w:r>
          </w:p>
        </w:tc>
      </w:tr>
      <w:tr w:rsidR="00AB0D33" w:rsidRPr="00484069" w14:paraId="16001840" w14:textId="77777777" w:rsidTr="004E61BE">
        <w:trPr>
          <w:trHeight w:val="295"/>
        </w:trPr>
        <w:tc>
          <w:tcPr>
            <w:tcW w:w="2769" w:type="dxa"/>
            <w:shd w:val="clear" w:color="auto" w:fill="auto"/>
            <w:noWrap/>
            <w:vAlign w:val="bottom"/>
            <w:hideMark/>
          </w:tcPr>
          <w:p w14:paraId="57576B71" w14:textId="77777777" w:rsidR="00AB0D33" w:rsidRPr="00484069" w:rsidRDefault="00AB0D33" w:rsidP="004E61BE">
            <w:pPr>
              <w:ind w:firstLineChars="100" w:firstLine="200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Death</w:t>
            </w:r>
          </w:p>
        </w:tc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4FC1AE09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75 (100%)</w:t>
            </w: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543E5CE5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52 (100%)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777E9DEC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23 (100%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7D53AE" w14:textId="77777777" w:rsidR="00AB0D33" w:rsidRPr="00484069" w:rsidRDefault="00AB0D33" w:rsidP="004E61BE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484069">
              <w:rPr>
                <w:rFonts w:cs="Arial"/>
                <w:color w:val="000000"/>
                <w:szCs w:val="20"/>
                <w:lang w:eastAsia="zh-CN"/>
              </w:rPr>
              <w:t>&lt;0.001</w:t>
            </w:r>
          </w:p>
        </w:tc>
      </w:tr>
    </w:tbl>
    <w:p w14:paraId="1CAF0128" w14:textId="77777777" w:rsidR="00AB0D33" w:rsidRPr="00484069" w:rsidRDefault="00AB0D33" w:rsidP="00AB0D33">
      <w:pPr>
        <w:contextualSpacing/>
        <w:rPr>
          <w:rFonts w:cs="Arial"/>
          <w:color w:val="000000"/>
          <w:szCs w:val="20"/>
        </w:rPr>
      </w:pPr>
      <w:r w:rsidRPr="00484069">
        <w:rPr>
          <w:rFonts w:cs="Arial"/>
          <w:b/>
          <w:bCs/>
          <w:color w:val="000000"/>
          <w:szCs w:val="20"/>
        </w:rPr>
        <w:t xml:space="preserve">Notes: </w:t>
      </w:r>
      <w:r w:rsidRPr="00484069">
        <w:rPr>
          <w:rFonts w:cs="Arial"/>
          <w:color w:val="000000"/>
          <w:szCs w:val="20"/>
        </w:rPr>
        <w:t>Data are presented as the mean ± standard deviation or as the number (%).</w:t>
      </w:r>
    </w:p>
    <w:p w14:paraId="00CC0DF6" w14:textId="77777777" w:rsidR="00AB0D33" w:rsidRPr="00484069" w:rsidRDefault="00AB0D33" w:rsidP="00AB0D33">
      <w:pPr>
        <w:contextualSpacing/>
        <w:rPr>
          <w:rFonts w:cs="Arial"/>
          <w:b/>
          <w:bCs/>
          <w:color w:val="000000"/>
          <w:szCs w:val="20"/>
        </w:rPr>
      </w:pPr>
      <w:r w:rsidRPr="00484069">
        <w:rPr>
          <w:rFonts w:cs="Arial"/>
          <w:b/>
          <w:color w:val="000000"/>
          <w:szCs w:val="20"/>
        </w:rPr>
        <w:t>Abbreviations:</w:t>
      </w:r>
      <w:r w:rsidRPr="00484069">
        <w:rPr>
          <w:rFonts w:cs="Arial"/>
          <w:color w:val="000000"/>
          <w:szCs w:val="20"/>
        </w:rPr>
        <w:t xml:space="preserve"> ALT, alanine transaminase; AST, aspartate aminotransferase; BMI, body mass index; CAD, coronary artery disease; CHF, chronic heart failure; CKD, chronic kidney disease; CRP, C-reactive protein; DM, diabetes mellitus, HTN, hypertension; pro-BNP, pro–B-type natriuretic peptide.</w:t>
      </w:r>
    </w:p>
    <w:p w14:paraId="397A3F64" w14:textId="77777777" w:rsidR="00F6348C" w:rsidRDefault="00F6348C"/>
    <w:sectPr w:rsidR="00F634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bQwMDAzNrY0NzVV0lEKTi0uzszPAykwrAUABR2jFywAAAA="/>
  </w:docVars>
  <w:rsids>
    <w:rsidRoot w:val="00AB0D33"/>
    <w:rsid w:val="00393BFF"/>
    <w:rsid w:val="00604A25"/>
    <w:rsid w:val="00AB0D33"/>
    <w:rsid w:val="00F6348C"/>
    <w:rsid w:val="00F7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87E7F"/>
  <w15:chartTrackingRefBased/>
  <w15:docId w15:val="{80FD5945-704B-43BD-B39E-270911874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D33"/>
    <w:pPr>
      <w:spacing w:after="0" w:line="480" w:lineRule="auto"/>
    </w:pPr>
    <w:rPr>
      <w:rFonts w:ascii="Arial" w:eastAsia="Times New Roman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qFormat/>
    <w:rsid w:val="00AB0D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AB0D3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B0D33"/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88</Characters>
  <Application>Microsoft Office Word</Application>
  <DocSecurity>0</DocSecurity>
  <Lines>16</Lines>
  <Paragraphs>4</Paragraphs>
  <ScaleCrop>false</ScaleCrop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Timko</dc:creator>
  <cp:keywords/>
  <dc:description/>
  <cp:lastModifiedBy>Editor</cp:lastModifiedBy>
  <cp:revision>2</cp:revision>
  <dcterms:created xsi:type="dcterms:W3CDTF">2021-08-26T22:05:00Z</dcterms:created>
  <dcterms:modified xsi:type="dcterms:W3CDTF">2021-08-27T15:30:00Z</dcterms:modified>
</cp:coreProperties>
</file>